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Chile</w:t>
      </w:r>
      <w:r>
        <w:t xml:space="preserve"> </w:t>
      </w:r>
      <w:r>
        <w:t xml:space="preserve">Santiago</w:t>
      </w:r>
    </w:p>
    <w:bookmarkStart w:id="24" w:name="customs-officer-cover-letter"/>
    <w:p>
      <w:pPr>
        <w:pStyle w:val="Heading1"/>
      </w:pPr>
      <w:r>
        <w:t xml:space="preserve">Customs Officer Cover Letter</w:t>
      </w:r>
    </w:p>
    <w:p>
      <w:pPr>
        <w:pStyle w:val="FirstParagraph"/>
      </w:pPr>
      <w:r>
        <w:t xml:space="preserve">Dear Hiring Manager,</w:t>
      </w:r>
    </w:p>
    <w:p>
      <w:pPr>
        <w:pStyle w:val="BodyText"/>
      </w:pPr>
      <w:r>
        <w:t xml:space="preserve">I am writing to express my enthusiastic interest in the position of Customs Officer at [Employer Name] in Santiago, Chile. As a dedicated professional with a strong background in international trade compliance, law enforcement, and customs regulations, I am eager to contribute my expertise to safeguarding Chile’s borders and facilitating seamless cross-border commerce. With a deep understanding of the critical role that Customs Officers play in protecting national security and economic interests, I am confident that my qualifications align perfectly with the requirements of this position in Chile Santiago.</w:t>
      </w:r>
    </w:p>
    <w:p>
      <w:pPr>
        <w:pStyle w:val="BodyText"/>
      </w:pPr>
      <w:r>
        <w:t xml:space="preserve">As someone who has long admired the strategic importance of Santiago as a hub for international trade and diplomacy, I am particularly motivated to work within this dynamic environment. Chile’s commitment to fostering global partnerships while maintaining rigorous customs protocols resonates with my professional values. The role of a Customs Officer in Santiago is not only about enforcing regulations but also about ensuring the efficient flow of goods, supporting local businesses, and upholding the integrity of Chile’s trade networks. I am eager to bring my skills in analytical thinking, attention to detail, and cross-cultural communication to this vital mission.</w:t>
      </w:r>
    </w:p>
    <w:bookmarkStart w:id="20" w:name="professional-background-and-expertise"/>
    <w:p>
      <w:pPr>
        <w:pStyle w:val="Heading2"/>
      </w:pPr>
      <w:r>
        <w:t xml:space="preserve">Professional Background and Expertise</w:t>
      </w:r>
    </w:p>
    <w:p>
      <w:pPr>
        <w:pStyle w:val="FirstParagraph"/>
      </w:pPr>
      <w:r>
        <w:t xml:space="preserve">With over [X years] of experience in customs operations and international compliance, I have developed a comprehensive understanding of the complexities involved in managing import/export processes. My work has included verifying documentation, inspecting cargo, identifying potential violations of trade laws, and collaborating with regulatory agencies to resolve discrepancies. These experiences have honed my ability to work under pressure while maintaining a high standard of accuracy and ethical integrity—qualities that are essential for success in a Customs Officer role in Chile Santiago.</w:t>
      </w:r>
    </w:p>
    <w:p>
      <w:pPr>
        <w:pStyle w:val="BodyText"/>
      </w:pPr>
      <w:r>
        <w:t xml:space="preserve">In addition to my practical experience, I hold [mention relevant certifications or education, e.g., "a degree in International Business and Law" or "certifications in customs compliance"]. This academic foundation has equipped me with the technical knowledge required to navigate the intricacies of Chilean customs legislation, including the Tariff Code (Arancelario) and regulations enforced by the National Customs Service (Aduanas de Chile). I am also familiar with digital systems used for customs declarations, such as [mention specific tools if applicable], which are critical for ensuring transparency and efficiency in operations.</w:t>
      </w:r>
    </w:p>
    <w:bookmarkEnd w:id="20"/>
    <w:bookmarkStart w:id="21" w:name="why-chile-santiago"/>
    <w:p>
      <w:pPr>
        <w:pStyle w:val="Heading2"/>
      </w:pPr>
      <w:r>
        <w:t xml:space="preserve">Why Chile Santiago?</w:t>
      </w:r>
    </w:p>
    <w:p>
      <w:pPr>
        <w:pStyle w:val="FirstParagraph"/>
      </w:pPr>
      <w:r>
        <w:t xml:space="preserve">Santiago’s unique position as the capital of Chile and a gateway to South America makes it an ideal location for a Customs Officer. The city’s bustling ports, airports, and logistics hubs require meticulous oversight to balance security needs with the demands of global trade. I am particularly drawn to the opportunity to work in this vibrant city because it allows me to contribute directly to Chile’s economic growth while safeguarding its borders against illicit activities. My experience in multicultural environments has prepared me to interact effectively with diverse stakeholders, including international traders, local authorities, and cross-border partners—skills that are indispensable for a Customs Officer in Santiago.</w:t>
      </w:r>
    </w:p>
    <w:p>
      <w:pPr>
        <w:pStyle w:val="BodyText"/>
      </w:pPr>
      <w:r>
        <w:t xml:space="preserve">Moreover, I am deeply committed to upholding the values of transparency and fairness that are central to Chile’s customs operations. In my previous roles, I have consistently demonstrated a proactive approach to problem-solving and a dedication to maintaining the highest standards of professionalism. For instance, during [mention a specific example from your experience], I identified potential compliance risks and implemented corrective measures that improved operational efficiency by [specific result]. This experience has reinforced my belief in the importance of precision and accountability in customs work.</w:t>
      </w:r>
    </w:p>
    <w:bookmarkEnd w:id="21"/>
    <w:bookmarkStart w:id="22" w:name="skills-and-qualities"/>
    <w:p>
      <w:pPr>
        <w:pStyle w:val="Heading2"/>
      </w:pPr>
      <w:r>
        <w:t xml:space="preserve">Skills and Qualities</w:t>
      </w:r>
    </w:p>
    <w:p>
      <w:pPr>
        <w:pStyle w:val="FirstParagraph"/>
      </w:pPr>
      <w:r>
        <w:t xml:space="preserve">A Customs Officer must possess a unique blend of technical expertise, interpersonal skills, and adaptability. I bring these qualities to the table through my ability to analyze complex data, communicate effectively with stakeholders, and remain calm in high-pressure situations. My strong organizational skills allow me to manage multiple tasks simultaneously while ensuring that all procedures are followed accurately. Furthermore, my fluency in [mention languages, e.g., Spanish and English] enables me to engage confidently with both local and international clients, a critical advantage for a Customs Officer in Santiago.</w:t>
      </w:r>
    </w:p>
    <w:p>
      <w:pPr>
        <w:pStyle w:val="BodyText"/>
      </w:pPr>
      <w:r>
        <w:t xml:space="preserve">In addition to these technical skills, I have a strong ethical compass and a deep respect for the responsibilities that come with serving in customs. I understand that every decision made by a Customs Officer impacts not only the movement of goods but also the safety and prosperity of communities. This awareness drives me to approach my work with integrity, diligence, and a commitment to excellence.</w:t>
      </w:r>
    </w:p>
    <w:bookmarkEnd w:id="22"/>
    <w:bookmarkStart w:id="23" w:name="why-me"/>
    <w:p>
      <w:pPr>
        <w:pStyle w:val="Heading2"/>
      </w:pPr>
      <w:r>
        <w:t xml:space="preserve">Why Me?</w:t>
      </w:r>
    </w:p>
    <w:p>
      <w:pPr>
        <w:pStyle w:val="FirstParagraph"/>
      </w:pPr>
      <w:r>
        <w:t xml:space="preserve">Choosing me for this role would mean gaining a dedicated professional who is passionate about customs operations and eager to contribute to Chile’s economic and security goals. My proven track record in compliance, combined with my cultural adaptability and technical proficiency, makes me an ideal candidate for the Customs Officer position in Santiago. I am particularly excited about the opportunity to work within Chile’s evolving customs framework, which continues to modernize its processes while maintaining strict adherence to international standards.</w:t>
      </w:r>
    </w:p>
    <w:p>
      <w:pPr>
        <w:pStyle w:val="BodyText"/>
      </w:pPr>
      <w:r>
        <w:t xml:space="preserve">I am also drawn to the collaborative nature of customs work. As a team player, I thrive in environments where knowledge is shared and collective goals are pursued. My ability to build rapport with colleagues and external partners will enable me to contribute effectively to the mission of [Employer Name]. Whether it’s conducting inspections, processing documentation, or providing guidance to traders, I am prepared to deliver results that align with the highest standards of service.</w:t>
      </w:r>
    </w:p>
    <w:p>
      <w:pPr>
        <w:pStyle w:val="BodyText"/>
      </w:pPr>
      <w:r>
        <w:t xml:space="preserve">In closing, I would like to express my sincere appreciation for considering my application. I am enthusiastic about the possibility of joining [Employer Name] and contributing to the critical work of maintaining Chile’s customs integrity in Santiago. Thank you for your time and consideration. I look forward to the opportunity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Chile Santiago</dc:title>
  <dc:creator/>
  <cp:keywords/>
  <dcterms:created xsi:type="dcterms:W3CDTF">2026-07-21T02:58:28Z</dcterms:created>
  <dcterms:modified xsi:type="dcterms:W3CDTF">2026-07-21T02:58:28Z</dcterms:modified>
</cp:coreProperties>
</file>

<file path=docProps/custom.xml><?xml version="1.0" encoding="utf-8"?>
<Properties xmlns="http://schemas.openxmlformats.org/officeDocument/2006/custom-properties" xmlns:vt="http://schemas.openxmlformats.org/officeDocument/2006/docPropsVTypes"/>
</file>